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781F9" w14:textId="77777777" w:rsidR="009C6783" w:rsidRPr="009B25A1" w:rsidRDefault="009C6783" w:rsidP="004172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</w:p>
    <w:p w14:paraId="6541FF94" w14:textId="77777777" w:rsidR="008703EE" w:rsidRPr="009B25A1" w:rsidRDefault="00D36E28" w:rsidP="004172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>OGŁOSZENIE DYREKTORA</w:t>
      </w:r>
    </w:p>
    <w:p w14:paraId="2FF6AD9A" w14:textId="77777777" w:rsidR="00D36E28" w:rsidRPr="009B25A1" w:rsidRDefault="00D36E28" w:rsidP="005E2ECA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</w:rPr>
        <w:t xml:space="preserve">Narodowego Instytutu Zdrowia Publicznego </w:t>
      </w:r>
      <w:r w:rsidR="006354BE">
        <w:rPr>
          <w:rFonts w:ascii="Candara" w:hAnsi="Candara" w:cstheme="majorHAnsi"/>
          <w:b/>
          <w:sz w:val="22"/>
          <w:szCs w:val="22"/>
        </w:rPr>
        <w:t>PZH – Państwowego Instytutu Badawczego</w:t>
      </w:r>
    </w:p>
    <w:p w14:paraId="256EC8CF" w14:textId="3136A286" w:rsidR="00665E91" w:rsidRPr="009B25A1" w:rsidRDefault="00A85482" w:rsidP="00665E91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 w:rsidRPr="009B25A1">
        <w:rPr>
          <w:rFonts w:ascii="Candara" w:hAnsi="Candara" w:cstheme="majorHAnsi"/>
          <w:b/>
          <w:sz w:val="22"/>
          <w:szCs w:val="22"/>
        </w:rPr>
        <w:t>z dnia</w:t>
      </w:r>
      <w:r w:rsidR="006354BE">
        <w:rPr>
          <w:rFonts w:ascii="Candara" w:hAnsi="Candara" w:cstheme="majorHAnsi"/>
          <w:b/>
          <w:sz w:val="22"/>
          <w:szCs w:val="22"/>
        </w:rPr>
        <w:t xml:space="preserve"> </w:t>
      </w:r>
      <w:r w:rsidR="00B0102A">
        <w:rPr>
          <w:rFonts w:ascii="Candara" w:hAnsi="Candara" w:cstheme="majorHAnsi"/>
          <w:b/>
          <w:sz w:val="22"/>
          <w:szCs w:val="22"/>
        </w:rPr>
        <w:t>10</w:t>
      </w:r>
      <w:r w:rsidR="006354BE">
        <w:rPr>
          <w:rFonts w:ascii="Candara" w:hAnsi="Candara" w:cstheme="majorHAnsi"/>
          <w:b/>
          <w:sz w:val="22"/>
          <w:szCs w:val="22"/>
        </w:rPr>
        <w:t>.</w:t>
      </w:r>
      <w:r w:rsidR="00382996">
        <w:rPr>
          <w:rFonts w:ascii="Candara" w:hAnsi="Candara" w:cstheme="majorHAnsi"/>
          <w:b/>
          <w:sz w:val="22"/>
          <w:szCs w:val="22"/>
        </w:rPr>
        <w:t>0</w:t>
      </w:r>
      <w:r w:rsidR="002B16A2">
        <w:rPr>
          <w:rFonts w:ascii="Candara" w:hAnsi="Candara" w:cstheme="majorHAnsi"/>
          <w:b/>
          <w:sz w:val="22"/>
          <w:szCs w:val="22"/>
        </w:rPr>
        <w:t>3</w:t>
      </w:r>
      <w:r w:rsidR="00ED7AAA">
        <w:rPr>
          <w:rFonts w:ascii="Candara" w:hAnsi="Candara" w:cstheme="majorHAnsi"/>
          <w:b/>
          <w:sz w:val="22"/>
          <w:szCs w:val="22"/>
        </w:rPr>
        <w:t>.</w:t>
      </w:r>
      <w:r w:rsidR="006354BE">
        <w:rPr>
          <w:rFonts w:ascii="Candara" w:hAnsi="Candara" w:cstheme="majorHAnsi"/>
          <w:b/>
          <w:sz w:val="22"/>
          <w:szCs w:val="22"/>
        </w:rPr>
        <w:t>202</w:t>
      </w:r>
      <w:r w:rsidR="00382996">
        <w:rPr>
          <w:rFonts w:ascii="Candara" w:hAnsi="Candara" w:cstheme="majorHAnsi"/>
          <w:b/>
          <w:sz w:val="22"/>
          <w:szCs w:val="22"/>
        </w:rPr>
        <w:t>2</w:t>
      </w:r>
      <w:r w:rsidR="006354BE">
        <w:rPr>
          <w:rFonts w:ascii="Candara" w:hAnsi="Candara" w:cstheme="majorHAnsi"/>
          <w:b/>
          <w:sz w:val="22"/>
          <w:szCs w:val="22"/>
        </w:rPr>
        <w:t xml:space="preserve"> r. </w:t>
      </w:r>
      <w:r w:rsidR="00D36E28" w:rsidRPr="009B25A1">
        <w:rPr>
          <w:rFonts w:ascii="Candara" w:hAnsi="Candara" w:cstheme="majorHAnsi"/>
          <w:b/>
          <w:sz w:val="22"/>
          <w:szCs w:val="22"/>
          <w:lang w:eastAsia="pl-PL"/>
        </w:rPr>
        <w:t>o wolnym stanowisku</w:t>
      </w:r>
      <w:r w:rsidR="00665E91"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 </w:t>
      </w:r>
    </w:p>
    <w:p w14:paraId="60F530BD" w14:textId="4037444F" w:rsidR="00D36E28" w:rsidRPr="009B25A1" w:rsidRDefault="00AB3451" w:rsidP="00E166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>
        <w:rPr>
          <w:rFonts w:ascii="Candara" w:hAnsi="Candara" w:cstheme="majorHAnsi"/>
          <w:b/>
          <w:sz w:val="22"/>
          <w:szCs w:val="22"/>
          <w:lang w:eastAsia="pl-PL"/>
        </w:rPr>
        <w:t>specjalisty inżynieryjno-technicznego/badawczo-technicznego</w:t>
      </w:r>
      <w:r w:rsidR="006F22FD">
        <w:rPr>
          <w:rFonts w:ascii="Candara" w:hAnsi="Candara" w:cstheme="majorHAnsi"/>
          <w:b/>
          <w:sz w:val="22"/>
          <w:szCs w:val="22"/>
          <w:lang w:eastAsia="pl-PL"/>
        </w:rPr>
        <w:t xml:space="preserve"> </w:t>
      </w:r>
      <w:r>
        <w:rPr>
          <w:rFonts w:ascii="Candara" w:hAnsi="Candara" w:cstheme="majorHAnsi"/>
          <w:b/>
          <w:sz w:val="22"/>
          <w:szCs w:val="22"/>
          <w:lang w:eastAsia="pl-PL"/>
        </w:rPr>
        <w:t xml:space="preserve">w Zakładzie Bezpieczeństwa Zdrowotnego Środowiska </w:t>
      </w:r>
    </w:p>
    <w:p w14:paraId="395B9B00" w14:textId="77777777" w:rsidR="0047306A" w:rsidRPr="009B25A1" w:rsidRDefault="00E16658" w:rsidP="00E16658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9B25A1">
        <w:rPr>
          <w:rFonts w:ascii="Candara" w:hAnsi="Candara" w:cstheme="majorHAnsi"/>
          <w:b/>
          <w:sz w:val="22"/>
          <w:szCs w:val="22"/>
          <w:lang w:eastAsia="pl-PL"/>
        </w:rPr>
        <w:t xml:space="preserve">w </w:t>
      </w:r>
      <w:r w:rsidR="006354BE">
        <w:rPr>
          <w:rFonts w:ascii="Candara" w:hAnsi="Candara" w:cstheme="majorHAnsi"/>
          <w:b/>
          <w:sz w:val="22"/>
          <w:szCs w:val="22"/>
          <w:lang w:eastAsia="pl-PL"/>
        </w:rPr>
        <w:t>NIZP PZH – PIB</w:t>
      </w:r>
    </w:p>
    <w:p w14:paraId="0A562EC3" w14:textId="77777777" w:rsidR="00D36E28" w:rsidRPr="009B25A1" w:rsidRDefault="00D36E28" w:rsidP="007F0490">
      <w:pPr>
        <w:tabs>
          <w:tab w:val="left" w:pos="540"/>
        </w:tabs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Miejsce świadczenia pracy: Warszawa</w:t>
      </w:r>
    </w:p>
    <w:p w14:paraId="274CA790" w14:textId="77777777" w:rsidR="00AA3298" w:rsidRDefault="00AA3298" w:rsidP="007F0490">
      <w:pPr>
        <w:tabs>
          <w:tab w:val="left" w:pos="540"/>
        </w:tabs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Wymiar etatu: pełny etat</w:t>
      </w:r>
    </w:p>
    <w:p w14:paraId="42C5060C" w14:textId="29F3B975" w:rsidR="00CA4AD4" w:rsidRPr="00A5319D" w:rsidRDefault="00CA4AD4" w:rsidP="00CA4AD4">
      <w:pPr>
        <w:tabs>
          <w:tab w:val="left" w:pos="540"/>
        </w:tabs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>
        <w:rPr>
          <w:rFonts w:ascii="Candara" w:hAnsi="Candara" w:cstheme="majorHAnsi"/>
          <w:sz w:val="22"/>
          <w:szCs w:val="22"/>
        </w:rPr>
        <w:t>Liczba miejsc pracy-</w:t>
      </w:r>
      <w:r w:rsidR="00AB3451">
        <w:rPr>
          <w:rFonts w:ascii="Candara" w:hAnsi="Candara" w:cstheme="majorHAnsi"/>
          <w:sz w:val="22"/>
          <w:szCs w:val="22"/>
        </w:rPr>
        <w:t>1</w:t>
      </w:r>
    </w:p>
    <w:p w14:paraId="1B85BFD2" w14:textId="77777777" w:rsidR="00D36E28" w:rsidRPr="009B25A1" w:rsidRDefault="00D36E28" w:rsidP="007F0490">
      <w:pPr>
        <w:spacing w:line="23" w:lineRule="atLeast"/>
        <w:rPr>
          <w:rFonts w:ascii="Candara" w:hAnsi="Candara" w:cstheme="majorHAnsi"/>
          <w:b/>
          <w:sz w:val="22"/>
          <w:szCs w:val="22"/>
        </w:rPr>
      </w:pPr>
    </w:p>
    <w:p w14:paraId="751C9D5F" w14:textId="77777777" w:rsidR="00D36E28" w:rsidRPr="009B25A1" w:rsidRDefault="00D36E28" w:rsidP="007F0490">
      <w:pPr>
        <w:pStyle w:val="Akapitzlist"/>
        <w:numPr>
          <w:ilvl w:val="0"/>
          <w:numId w:val="4"/>
        </w:numPr>
        <w:spacing w:after="0" w:line="23" w:lineRule="atLeast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>Zakres zadań</w:t>
      </w:r>
    </w:p>
    <w:p w14:paraId="548C7710" w14:textId="3D6DCD54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 xml:space="preserve">Przeprowadzanie </w:t>
      </w:r>
      <w:r w:rsidRPr="00DC33CF">
        <w:rPr>
          <w:rFonts w:ascii="Candara" w:hAnsi="Candara"/>
        </w:rPr>
        <w:t xml:space="preserve">analiz fizykochemicznych i chemicznych wody oraz peloidów (borowin) zgodnie z procedurami badawczymi oraz instrukcjami </w:t>
      </w:r>
    </w:p>
    <w:p w14:paraId="2BC08658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Przygotowywanie ofert, zleceń oraz sporządzanie sprawozdań z badań fizykochemicznych i chemicznych wody oraz peloidów (borowin)</w:t>
      </w:r>
    </w:p>
    <w:p w14:paraId="13EE962B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 xml:space="preserve">Opracowywanie nowych procedur badawczych i instrukcji oraz wprowadzanie zmian w tych dokumentach, walidacja i wdrażanie w miarę potrzeb nowych metod analitycznych i uczestniczenie w udoskonalaniu opracowanych wcześniej procedur badawczych i instrukcji </w:t>
      </w:r>
    </w:p>
    <w:p w14:paraId="4303ABF0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Wykonywanie badań zgodnie z systemem jakości przyjętym w instytucie</w:t>
      </w:r>
    </w:p>
    <w:p w14:paraId="7EE7F87D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Nadzorowanie wyposażenia pomiarowego używanego do badań fizykochemicznych (przeprowadzanie sprawdzeń okresowych i bieżących oraz prowadzenie zapisów dot. pracy, sprawdzeń itp.)</w:t>
      </w:r>
    </w:p>
    <w:p w14:paraId="2434DF9A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Prowadzenie ocen i kwalifikacji naturalnych wód mineralnych, źródlanych, stołowych</w:t>
      </w:r>
    </w:p>
    <w:p w14:paraId="1B72EB18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Sporządzanie opinii z zakresu dot. naturalnych surowców leczniczych (w tym wód i borowin), technologii naturalnych wód mineralnych, źródlanych, stołowych oraz bezpieczeństwa zdrowotnego środowiska</w:t>
      </w:r>
    </w:p>
    <w:p w14:paraId="22B1AA86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Udział w pracach związanych z aplikacją wyników badań naukowych oraz upowszechnianiem osiągnięć nauki</w:t>
      </w:r>
    </w:p>
    <w:p w14:paraId="14E79001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Ocena higieniczna wyrobów w procesie atestacji i wydawanie świadectw potwierdzających właściwości lecznicze surowców leczniczych realizowane w Zakładzie Bezpieczeństwa Zdrowotnego Środowiska</w:t>
      </w:r>
    </w:p>
    <w:p w14:paraId="128C281E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Współpraca z przedstawicielami instytucji publicznych, organizacji zrzeszających producentów wód butelkowanych, gminami uzdrowiskowymi oraz klientem komercyjnym</w:t>
      </w:r>
    </w:p>
    <w:p w14:paraId="25EBD1C1" w14:textId="77777777" w:rsidR="00DC33CF" w:rsidRPr="00DC33CF" w:rsidRDefault="00DC33CF" w:rsidP="00DC33CF">
      <w:pPr>
        <w:pStyle w:val="Akapitzlist"/>
        <w:numPr>
          <w:ilvl w:val="0"/>
          <w:numId w:val="19"/>
        </w:numPr>
        <w:rPr>
          <w:rFonts w:ascii="Candara" w:hAnsi="Candara"/>
        </w:rPr>
      </w:pPr>
      <w:r w:rsidRPr="00DC33CF">
        <w:rPr>
          <w:rFonts w:ascii="Candara" w:hAnsi="Candara"/>
        </w:rPr>
        <w:t>Uczestniczenie w szkoleniach z zakresu systemu jakości, technik i metod badawczych, obsługi wyposażenia pomiarowego</w:t>
      </w:r>
    </w:p>
    <w:p w14:paraId="72DF6EDF" w14:textId="62DA9E32" w:rsidR="00C66E28" w:rsidRPr="00DC33CF" w:rsidRDefault="00C66E28" w:rsidP="00DC33CF">
      <w:pPr>
        <w:pStyle w:val="Akapitzlist"/>
        <w:rPr>
          <w:rFonts w:ascii="Candara" w:eastAsia="Times New Roman" w:hAnsi="Candara" w:cstheme="majorHAnsi"/>
          <w:spacing w:val="-7"/>
          <w:lang w:eastAsia="zh-CN"/>
        </w:rPr>
      </w:pPr>
    </w:p>
    <w:p w14:paraId="0D9FB06C" w14:textId="52D66065" w:rsidR="00AB3451" w:rsidRDefault="00AB3451" w:rsidP="00AB3451">
      <w:pPr>
        <w:pStyle w:val="Akapitzlist"/>
        <w:spacing w:line="23" w:lineRule="atLeast"/>
        <w:ind w:left="704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053CE779" w14:textId="0C88CC33" w:rsidR="006A309A" w:rsidRDefault="006A309A" w:rsidP="00AB3451">
      <w:pPr>
        <w:pStyle w:val="Akapitzlist"/>
        <w:spacing w:line="23" w:lineRule="atLeast"/>
        <w:ind w:left="704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770E7FB0" w14:textId="77777777" w:rsidR="006A309A" w:rsidRPr="00AB3451" w:rsidRDefault="006A309A" w:rsidP="00AB3451">
      <w:pPr>
        <w:pStyle w:val="Akapitzlist"/>
        <w:spacing w:line="23" w:lineRule="atLeast"/>
        <w:ind w:left="704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00AD5A66" w14:textId="77777777" w:rsidR="00D36E28" w:rsidRPr="009B25A1" w:rsidRDefault="00D36E28" w:rsidP="00E16658">
      <w:pPr>
        <w:pStyle w:val="Akapitzlist"/>
        <w:numPr>
          <w:ilvl w:val="0"/>
          <w:numId w:val="4"/>
        </w:numPr>
        <w:spacing w:before="240" w:after="0"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lastRenderedPageBreak/>
        <w:t>Wymagania konieczne</w:t>
      </w:r>
    </w:p>
    <w:p w14:paraId="48B90C3F" w14:textId="297D6BF0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Wykształcenie wyższe w zakresie: farmacji</w:t>
      </w:r>
    </w:p>
    <w:p w14:paraId="7E17A35A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Podstawowa znajomość obowiązujących aktów prawnych dotyczących lecznictwa uzdrowiskowego, badań uzdrowiskowych surowców leczniczych, naturalnych wód mineralnych, wód źródlanych i wód stołowych</w:t>
      </w:r>
    </w:p>
    <w:p w14:paraId="6BE2A50F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Znajomość języka angielskiego, co najmniej na poziomie B2</w:t>
      </w:r>
    </w:p>
    <w:p w14:paraId="70E329E8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Znajomość pakietu MS Office</w:t>
      </w:r>
    </w:p>
    <w:p w14:paraId="55CB940E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Rzetelność i samodzielność w wykonywaniu obowiązków</w:t>
      </w:r>
    </w:p>
    <w:p w14:paraId="7DFBB0C7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Dobra organizacja pracy</w:t>
      </w:r>
    </w:p>
    <w:p w14:paraId="3BB9BE60" w14:textId="77777777" w:rsidR="00AB3451" w:rsidRPr="00AB3451" w:rsidRDefault="00AB3451" w:rsidP="00AB3451">
      <w:pPr>
        <w:pStyle w:val="Akapitzlist"/>
        <w:numPr>
          <w:ilvl w:val="0"/>
          <w:numId w:val="20"/>
        </w:numPr>
        <w:rPr>
          <w:rFonts w:ascii="Candara" w:hAnsi="Candara"/>
        </w:rPr>
      </w:pPr>
      <w:r w:rsidRPr="00AB3451">
        <w:rPr>
          <w:rFonts w:ascii="Candara" w:hAnsi="Candara"/>
        </w:rPr>
        <w:t>Umiejętność pracy w zespole, sumienność, zaangażowanie</w:t>
      </w:r>
    </w:p>
    <w:p w14:paraId="602DFE9F" w14:textId="5FC93AEB" w:rsidR="00BA190E" w:rsidRPr="00AB3451" w:rsidRDefault="00BA190E" w:rsidP="00AB3451">
      <w:pPr>
        <w:pStyle w:val="Akapitzlist"/>
        <w:spacing w:line="23" w:lineRule="atLeast"/>
        <w:ind w:left="1064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5F8DF672" w14:textId="77777777" w:rsidR="00D36E28" w:rsidRPr="009B25A1" w:rsidRDefault="00D36E28" w:rsidP="007F0490">
      <w:pPr>
        <w:pStyle w:val="Akapitzlist"/>
        <w:numPr>
          <w:ilvl w:val="0"/>
          <w:numId w:val="4"/>
        </w:numPr>
        <w:spacing w:after="0"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>Dodatkowym atutem będą</w:t>
      </w:r>
    </w:p>
    <w:p w14:paraId="39F598D8" w14:textId="3E3255C3" w:rsidR="00AB3451" w:rsidRPr="00AB3451" w:rsidRDefault="00AB3451" w:rsidP="00AB3451">
      <w:pPr>
        <w:pStyle w:val="Akapitzlist"/>
        <w:numPr>
          <w:ilvl w:val="0"/>
          <w:numId w:val="21"/>
        </w:numPr>
        <w:rPr>
          <w:rFonts w:ascii="Candara" w:hAnsi="Candara"/>
        </w:rPr>
      </w:pPr>
      <w:r w:rsidRPr="00AB3451">
        <w:rPr>
          <w:rFonts w:ascii="Candara" w:hAnsi="Candara"/>
        </w:rPr>
        <w:t>Doświadczenie w pracy w laboratorium akredytowanym</w:t>
      </w:r>
    </w:p>
    <w:p w14:paraId="1DF57003" w14:textId="77777777" w:rsidR="00AB3451" w:rsidRPr="00AB3451" w:rsidRDefault="00AB3451" w:rsidP="00AB3451">
      <w:pPr>
        <w:pStyle w:val="Akapitzlist"/>
        <w:numPr>
          <w:ilvl w:val="0"/>
          <w:numId w:val="21"/>
        </w:numPr>
        <w:rPr>
          <w:rFonts w:ascii="Candara" w:hAnsi="Candara"/>
        </w:rPr>
      </w:pPr>
      <w:r w:rsidRPr="00AB3451">
        <w:rPr>
          <w:rFonts w:ascii="Candara" w:hAnsi="Candara"/>
        </w:rPr>
        <w:t>Doświadczenie w wykonywaniu analiz chemicznych ze szczególnym uwzględnieniem technik spektroskopowych i chromatograficznych (GFAAS, IC, HPLC, ICP-AES)</w:t>
      </w:r>
    </w:p>
    <w:p w14:paraId="6BD6D8E3" w14:textId="77777777" w:rsidR="00AB3451" w:rsidRPr="00AB3451" w:rsidRDefault="00AB3451" w:rsidP="00AB3451">
      <w:pPr>
        <w:pStyle w:val="Akapitzlist"/>
        <w:numPr>
          <w:ilvl w:val="0"/>
          <w:numId w:val="21"/>
        </w:numPr>
        <w:rPr>
          <w:rFonts w:ascii="Candara" w:hAnsi="Candara"/>
        </w:rPr>
      </w:pPr>
      <w:r w:rsidRPr="00AB3451">
        <w:rPr>
          <w:rFonts w:ascii="Candara" w:hAnsi="Candara"/>
        </w:rPr>
        <w:t>Umiejętność analizy i syntezy informacji</w:t>
      </w:r>
    </w:p>
    <w:p w14:paraId="2C4B6657" w14:textId="77777777" w:rsidR="00AB3451" w:rsidRPr="00AB3451" w:rsidRDefault="00AB3451" w:rsidP="00AB3451">
      <w:pPr>
        <w:pStyle w:val="Akapitzlist"/>
        <w:numPr>
          <w:ilvl w:val="0"/>
          <w:numId w:val="21"/>
        </w:numPr>
        <w:rPr>
          <w:rFonts w:ascii="Candara" w:hAnsi="Candara"/>
        </w:rPr>
      </w:pPr>
      <w:r w:rsidRPr="00AB3451">
        <w:rPr>
          <w:rFonts w:ascii="Candara" w:hAnsi="Candara"/>
        </w:rPr>
        <w:t>Umiejętność pisania publikacji naukowych potwierdzona współautorstwem/autorstwem artykułów</w:t>
      </w:r>
    </w:p>
    <w:p w14:paraId="63A1E468" w14:textId="77777777" w:rsidR="00AB3451" w:rsidRPr="00AB3451" w:rsidRDefault="00AB3451" w:rsidP="00AB3451">
      <w:pPr>
        <w:pStyle w:val="Akapitzlist"/>
        <w:numPr>
          <w:ilvl w:val="0"/>
          <w:numId w:val="21"/>
        </w:numPr>
        <w:rPr>
          <w:rFonts w:ascii="Candara" w:hAnsi="Candara"/>
        </w:rPr>
      </w:pPr>
      <w:r w:rsidRPr="00AB3451">
        <w:rPr>
          <w:rFonts w:ascii="Candara" w:hAnsi="Candara"/>
        </w:rPr>
        <w:t>Uczestnictwo w szkoleniach z zakresu badań fizykochemicznych i chemicznych oraz z zakresu systemu zarządzania jakością potwierdzona certyfikatami</w:t>
      </w:r>
    </w:p>
    <w:p w14:paraId="643467B3" w14:textId="54C44A96" w:rsidR="00BA190E" w:rsidRPr="00BA190E" w:rsidRDefault="00BA190E" w:rsidP="00AB3451">
      <w:pPr>
        <w:pStyle w:val="Akapitzlist"/>
        <w:spacing w:line="23" w:lineRule="atLeast"/>
        <w:ind w:left="1064"/>
        <w:jc w:val="both"/>
        <w:rPr>
          <w:rFonts w:ascii="Candara" w:eastAsia="Times New Roman" w:hAnsi="Candara" w:cstheme="majorHAnsi"/>
          <w:spacing w:val="-7"/>
          <w:lang w:eastAsia="zh-CN"/>
        </w:rPr>
      </w:pPr>
    </w:p>
    <w:p w14:paraId="6C5B1D72" w14:textId="77777777" w:rsidR="00CC122C" w:rsidRPr="00BA190E" w:rsidRDefault="00CC122C" w:rsidP="00BA190E">
      <w:pPr>
        <w:pStyle w:val="Akapitzlist"/>
        <w:spacing w:after="0" w:line="23" w:lineRule="atLeast"/>
        <w:ind w:left="1060"/>
        <w:jc w:val="both"/>
        <w:rPr>
          <w:rFonts w:ascii="Candara" w:hAnsi="Candara" w:cstheme="majorHAnsi"/>
          <w:b/>
        </w:rPr>
      </w:pPr>
    </w:p>
    <w:p w14:paraId="7E858104" w14:textId="77777777" w:rsidR="000C6A8D" w:rsidRPr="00980648" w:rsidRDefault="000C6A8D" w:rsidP="00980648">
      <w:pPr>
        <w:pStyle w:val="Akapitzlist"/>
        <w:numPr>
          <w:ilvl w:val="0"/>
          <w:numId w:val="4"/>
        </w:numPr>
        <w:spacing w:after="120"/>
        <w:jc w:val="both"/>
        <w:rPr>
          <w:rFonts w:ascii="Candara" w:hAnsi="Candara"/>
          <w:b/>
        </w:rPr>
      </w:pPr>
      <w:r w:rsidRPr="00980648">
        <w:rPr>
          <w:rFonts w:ascii="Candara" w:hAnsi="Candara"/>
          <w:b/>
        </w:rPr>
        <w:t>Wymagane dokumenty i oświadczenia</w:t>
      </w:r>
    </w:p>
    <w:p w14:paraId="62B37827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List motywacyjny oraz curriculum vitae (CV).</w:t>
      </w:r>
    </w:p>
    <w:p w14:paraId="1A155A32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Kopie dokumentów poświadczających posiadane wykształcenie, kwalifikacje oraz zdobyte doświadczenie zawodowe.</w:t>
      </w:r>
    </w:p>
    <w:p w14:paraId="4031E477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>Kopie świadectw z poprzednich miejsc pracy</w:t>
      </w:r>
      <w:r w:rsidR="00E617D0">
        <w:rPr>
          <w:rFonts w:ascii="Candara" w:hAnsi="Candara" w:cstheme="majorHAnsi"/>
        </w:rPr>
        <w:t>.</w:t>
      </w:r>
    </w:p>
    <w:p w14:paraId="55167AD4" w14:textId="77777777" w:rsidR="000C6A8D" w:rsidRPr="009B25A1" w:rsidRDefault="000C6A8D" w:rsidP="000C6A8D">
      <w:pPr>
        <w:pStyle w:val="Akapitzlist"/>
        <w:numPr>
          <w:ilvl w:val="0"/>
          <w:numId w:val="11"/>
        </w:numPr>
        <w:spacing w:line="23" w:lineRule="atLeast"/>
        <w:jc w:val="both"/>
        <w:rPr>
          <w:rFonts w:ascii="Candara" w:hAnsi="Candara" w:cstheme="majorHAnsi"/>
        </w:rPr>
      </w:pPr>
      <w:r w:rsidRPr="009B25A1">
        <w:rPr>
          <w:rFonts w:ascii="Candara" w:hAnsi="Candara" w:cstheme="majorHAnsi"/>
        </w:rPr>
        <w:t>Oświadczenie – zgoda na udział w rekrutacji, stanowiące załącznik do ogłoszenia.</w:t>
      </w:r>
    </w:p>
    <w:p w14:paraId="5A72E96F" w14:textId="77777777" w:rsidR="000C6A8D" w:rsidRPr="009B25A1" w:rsidRDefault="000C6A8D" w:rsidP="000C6A8D">
      <w:pPr>
        <w:pStyle w:val="Akapitzlist"/>
        <w:spacing w:line="23" w:lineRule="atLeast"/>
        <w:ind w:left="1068"/>
        <w:jc w:val="both"/>
        <w:rPr>
          <w:rFonts w:ascii="Candara" w:hAnsi="Candara" w:cstheme="majorHAnsi"/>
          <w:b/>
        </w:rPr>
      </w:pPr>
    </w:p>
    <w:p w14:paraId="0572400A" w14:textId="77777777" w:rsidR="000C6A8D" w:rsidRPr="009B25A1" w:rsidRDefault="000C6A8D" w:rsidP="000C6A8D">
      <w:pPr>
        <w:pStyle w:val="Akapitzlist"/>
        <w:spacing w:after="120" w:line="23" w:lineRule="atLeast"/>
        <w:ind w:left="3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  <w:b/>
        </w:rPr>
        <w:t xml:space="preserve">Brak niniejszego oświadczenia lub jego niepodpisanie, powoduje wyłączenie aplikacji kandydata </w:t>
      </w:r>
      <w:r w:rsidRPr="009B25A1">
        <w:rPr>
          <w:rFonts w:ascii="Candara" w:hAnsi="Candara" w:cstheme="majorHAnsi"/>
          <w:b/>
        </w:rPr>
        <w:br/>
        <w:t>z procesu naboru na wakujące stanowisko.</w:t>
      </w:r>
    </w:p>
    <w:p w14:paraId="0B0F64A7" w14:textId="77777777" w:rsidR="000C6A8D" w:rsidRPr="009B25A1" w:rsidRDefault="000C6A8D" w:rsidP="000C6A8D">
      <w:pPr>
        <w:pStyle w:val="Akapitzlist"/>
        <w:spacing w:after="120" w:line="23" w:lineRule="atLeast"/>
        <w:ind w:left="360"/>
        <w:jc w:val="both"/>
        <w:rPr>
          <w:rFonts w:ascii="Candara" w:hAnsi="Candara" w:cstheme="majorHAnsi"/>
          <w:b/>
        </w:rPr>
      </w:pPr>
    </w:p>
    <w:p w14:paraId="689503CD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W ramach zatrudnienia oferujemy</w:t>
      </w:r>
    </w:p>
    <w:p w14:paraId="285BBD04" w14:textId="2DE13E14" w:rsidR="007E15BF" w:rsidRP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Umowę o pracę w pełnym wymiarze czasu pracy na okres próbny z możliwością przedłużenia.</w:t>
      </w:r>
    </w:p>
    <w:p w14:paraId="626F1446" w14:textId="77777777" w:rsidR="007E15BF" w:rsidRP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Współpraca w dynamicznie rozwijającym się zespole Zakładu Bezpieczeństwa Zdrowotnego Środowiska</w:t>
      </w:r>
    </w:p>
    <w:p w14:paraId="5A69A8C1" w14:textId="77777777" w:rsidR="007E15BF" w:rsidRP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Stabilność i płynność finansową pracodawcy.</w:t>
      </w:r>
    </w:p>
    <w:p w14:paraId="227BE076" w14:textId="77777777" w:rsidR="007E15BF" w:rsidRP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Wsparcie rozwoju zawodowego i możliwość podnoszenia kwalifikacji.</w:t>
      </w:r>
    </w:p>
    <w:p w14:paraId="055EDB5F" w14:textId="77777777" w:rsidR="007E15BF" w:rsidRP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Przyjazną atmosferę pracy.</w:t>
      </w:r>
    </w:p>
    <w:p w14:paraId="23129073" w14:textId="1402F867" w:rsidR="007E15BF" w:rsidRDefault="007E15BF" w:rsidP="007E15BF">
      <w:pPr>
        <w:widowControl/>
        <w:numPr>
          <w:ilvl w:val="0"/>
          <w:numId w:val="22"/>
        </w:numPr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  <w:r w:rsidRPr="007E15BF">
        <w:rPr>
          <w:rFonts w:ascii="Candara" w:hAnsi="Candara" w:cs="Times New Roman"/>
          <w:color w:val="000000"/>
          <w:sz w:val="22"/>
          <w:szCs w:val="22"/>
          <w:lang w:eastAsia="pl-PL"/>
        </w:rPr>
        <w:t>Świadczenia socjalne.</w:t>
      </w:r>
    </w:p>
    <w:p w14:paraId="51004E13" w14:textId="77777777" w:rsidR="001C743D" w:rsidRPr="007E15BF" w:rsidRDefault="001C743D" w:rsidP="001C743D">
      <w:pPr>
        <w:widowControl/>
        <w:shd w:val="clear" w:color="auto" w:fill="FFFFFF"/>
        <w:suppressAutoHyphens w:val="0"/>
        <w:autoSpaceDE/>
        <w:ind w:left="300"/>
        <w:textAlignment w:val="baseline"/>
        <w:rPr>
          <w:rFonts w:ascii="Candara" w:hAnsi="Candara" w:cs="Times New Roman"/>
          <w:color w:val="000000"/>
          <w:sz w:val="22"/>
          <w:szCs w:val="22"/>
          <w:lang w:eastAsia="pl-PL"/>
        </w:rPr>
      </w:pPr>
    </w:p>
    <w:p w14:paraId="20C3283F" w14:textId="1A3C4374" w:rsidR="000C6A8D" w:rsidRPr="009B25A1" w:rsidRDefault="000C6A8D" w:rsidP="007E15BF">
      <w:pPr>
        <w:pStyle w:val="Akapitzlist"/>
        <w:spacing w:line="23" w:lineRule="atLeast"/>
        <w:jc w:val="both"/>
        <w:rPr>
          <w:rFonts w:ascii="Candara" w:hAnsi="Candara" w:cstheme="majorHAnsi"/>
        </w:rPr>
      </w:pPr>
    </w:p>
    <w:p w14:paraId="79EBC469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lastRenderedPageBreak/>
        <w:t>Termin i miejsce składania dokumentów</w:t>
      </w:r>
    </w:p>
    <w:p w14:paraId="64DAF3F1" w14:textId="404E9981" w:rsidR="000C6A8D" w:rsidRPr="009B25A1" w:rsidRDefault="000C6A8D" w:rsidP="000C6A8D">
      <w:pPr>
        <w:pStyle w:val="Akapitzlist"/>
        <w:tabs>
          <w:tab w:val="left" w:pos="426"/>
        </w:tabs>
        <w:spacing w:line="23" w:lineRule="atLeast"/>
        <w:ind w:left="360"/>
        <w:jc w:val="both"/>
        <w:rPr>
          <w:rFonts w:ascii="Candara" w:hAnsi="Candara" w:cstheme="majorHAnsi"/>
          <w:b/>
        </w:rPr>
      </w:pPr>
      <w:r w:rsidRPr="009B25A1">
        <w:rPr>
          <w:rFonts w:ascii="Candara" w:hAnsi="Candara" w:cstheme="majorHAnsi"/>
        </w:rPr>
        <w:t xml:space="preserve">Dokumenty aplikacyjne można składać drogą elektroniczną na adres e-mail: </w:t>
      </w:r>
      <w:hyperlink r:id="rId8" w:history="1">
        <w:r w:rsidRPr="009B25A1">
          <w:rPr>
            <w:rStyle w:val="Hipercze"/>
            <w:rFonts w:ascii="Candara" w:hAnsi="Candara" w:cstheme="majorHAnsi"/>
            <w:b/>
          </w:rPr>
          <w:t>kadry@pzh.gov.pl</w:t>
        </w:r>
      </w:hyperlink>
      <w:r w:rsidRPr="009B25A1">
        <w:rPr>
          <w:rFonts w:ascii="Candara" w:hAnsi="Candara" w:cstheme="majorHAnsi"/>
        </w:rPr>
        <w:t xml:space="preserve"> </w:t>
      </w:r>
      <w:r w:rsidR="00E617D0">
        <w:rPr>
          <w:rFonts w:ascii="Candara" w:hAnsi="Candara" w:cstheme="majorHAnsi"/>
        </w:rPr>
        <w:br/>
      </w:r>
      <w:r w:rsidRPr="009B25A1">
        <w:rPr>
          <w:rFonts w:ascii="Candara" w:hAnsi="Candara" w:cstheme="majorHAnsi"/>
        </w:rPr>
        <w:t>w terminie do</w:t>
      </w:r>
      <w:r w:rsidR="00151286">
        <w:rPr>
          <w:rFonts w:ascii="Candara" w:hAnsi="Candara" w:cstheme="majorHAnsi"/>
          <w:b/>
        </w:rPr>
        <w:t xml:space="preserve"> </w:t>
      </w:r>
      <w:r w:rsidR="00D52635">
        <w:rPr>
          <w:rFonts w:ascii="Candara" w:hAnsi="Candara" w:cstheme="majorHAnsi"/>
          <w:b/>
        </w:rPr>
        <w:t>18.0</w:t>
      </w:r>
      <w:r w:rsidR="0040412D">
        <w:rPr>
          <w:rFonts w:ascii="Candara" w:hAnsi="Candara" w:cstheme="majorHAnsi"/>
          <w:b/>
        </w:rPr>
        <w:t>3</w:t>
      </w:r>
      <w:r w:rsidR="00D52635">
        <w:rPr>
          <w:rFonts w:ascii="Candara" w:hAnsi="Candara" w:cstheme="majorHAnsi"/>
          <w:b/>
        </w:rPr>
        <w:t>.2022</w:t>
      </w:r>
      <w:r w:rsidRPr="009B25A1">
        <w:rPr>
          <w:rFonts w:ascii="Candara" w:hAnsi="Candara" w:cstheme="majorHAnsi"/>
          <w:b/>
        </w:rPr>
        <w:t xml:space="preserve"> r.;</w:t>
      </w:r>
    </w:p>
    <w:p w14:paraId="60094B51" w14:textId="4AF063A1" w:rsidR="00D3739A" w:rsidRPr="009B25A1" w:rsidRDefault="000C6A8D" w:rsidP="00D3739A">
      <w:pPr>
        <w:spacing w:line="276" w:lineRule="auto"/>
        <w:jc w:val="center"/>
        <w:rPr>
          <w:rFonts w:ascii="Candara" w:hAnsi="Candara" w:cstheme="majorHAnsi"/>
          <w:b/>
          <w:sz w:val="22"/>
          <w:szCs w:val="22"/>
          <w:lang w:eastAsia="pl-PL"/>
        </w:rPr>
      </w:pPr>
      <w:r w:rsidRPr="009B25A1">
        <w:rPr>
          <w:rFonts w:ascii="Candara" w:hAnsi="Candara" w:cstheme="majorHAnsi"/>
          <w:sz w:val="22"/>
          <w:szCs w:val="22"/>
        </w:rPr>
        <w:t>z dopiskiem</w:t>
      </w:r>
      <w:r w:rsidRPr="009B25A1">
        <w:rPr>
          <w:rFonts w:ascii="Candara" w:hAnsi="Candara" w:cstheme="majorHAnsi"/>
          <w:b/>
          <w:sz w:val="22"/>
          <w:szCs w:val="22"/>
        </w:rPr>
        <w:t xml:space="preserve"> „</w:t>
      </w:r>
      <w:r w:rsidR="0040412D" w:rsidRPr="0040412D">
        <w:rPr>
          <w:rFonts w:ascii="Candara" w:hAnsi="Candara" w:cs="Times New Roman"/>
          <w:b/>
          <w:bCs/>
          <w:color w:val="000000"/>
          <w:sz w:val="22"/>
          <w:szCs w:val="22"/>
          <w:bdr w:val="none" w:sz="0" w:space="0" w:color="auto" w:frame="1"/>
          <w:lang w:eastAsia="pl-PL"/>
        </w:rPr>
        <w:t xml:space="preserve">Konkurs na stanowisko specjalisty inżynieryjno-technicznego/ badawczo-technicznego </w:t>
      </w:r>
      <w:r w:rsidR="00D3739A">
        <w:rPr>
          <w:rFonts w:ascii="Candara" w:hAnsi="Candara" w:cstheme="majorHAnsi"/>
          <w:b/>
          <w:sz w:val="22"/>
          <w:szCs w:val="22"/>
          <w:lang w:eastAsia="pl-PL"/>
        </w:rPr>
        <w:t xml:space="preserve">w Zakładzie Bezpieczeństwa Zdrowotnego Środowiska </w:t>
      </w:r>
    </w:p>
    <w:p w14:paraId="65CAB260" w14:textId="5F9B5CA2" w:rsidR="000C6A8D" w:rsidRPr="0040412D" w:rsidRDefault="0040412D" w:rsidP="0040412D">
      <w:pPr>
        <w:tabs>
          <w:tab w:val="left" w:pos="426"/>
        </w:tabs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  <w:r w:rsidRPr="0040412D">
        <w:rPr>
          <w:rFonts w:ascii="Candara" w:hAnsi="Candara" w:cs="Times New Roman"/>
          <w:b/>
          <w:bCs/>
          <w:color w:val="000000"/>
          <w:sz w:val="22"/>
          <w:szCs w:val="22"/>
          <w:bdr w:val="none" w:sz="0" w:space="0" w:color="auto" w:frame="1"/>
          <w:lang w:eastAsia="pl-PL"/>
        </w:rPr>
        <w:t>NIZP PZH-PIB</w:t>
      </w:r>
      <w:r w:rsidR="000C6A8D" w:rsidRPr="0040412D">
        <w:rPr>
          <w:rFonts w:ascii="Candara" w:hAnsi="Candara" w:cstheme="majorHAnsi"/>
          <w:b/>
          <w:sz w:val="22"/>
          <w:szCs w:val="22"/>
        </w:rPr>
        <w:t>”.</w:t>
      </w:r>
    </w:p>
    <w:p w14:paraId="2C29E8F7" w14:textId="77777777" w:rsidR="00151286" w:rsidRPr="009B25A1" w:rsidRDefault="00151286" w:rsidP="000C6A8D">
      <w:pPr>
        <w:tabs>
          <w:tab w:val="left" w:pos="426"/>
        </w:tabs>
        <w:spacing w:line="276" w:lineRule="auto"/>
        <w:jc w:val="center"/>
        <w:rPr>
          <w:rFonts w:ascii="Candara" w:hAnsi="Candara" w:cstheme="majorHAnsi"/>
          <w:b/>
          <w:sz w:val="22"/>
          <w:szCs w:val="22"/>
        </w:rPr>
      </w:pPr>
    </w:p>
    <w:p w14:paraId="5EDB0845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Zasady organizacji konkursu</w:t>
      </w:r>
    </w:p>
    <w:p w14:paraId="13D93648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Kandydaci poddani zostaną dwuetapowej procedurze konkursowej:</w:t>
      </w:r>
    </w:p>
    <w:p w14:paraId="0F041B43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I etap – selekcja wstępna zgłoszeń kandydatów pod kątem spełnienia wymogów formalnych przystąpienia do konkursu;</w:t>
      </w:r>
    </w:p>
    <w:p w14:paraId="2B96882C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>II etap – rozmowa rekrutacyjna.</w:t>
      </w:r>
    </w:p>
    <w:p w14:paraId="48F2C79E" w14:textId="77777777" w:rsidR="000C6A8D" w:rsidRPr="009B25A1" w:rsidRDefault="000C6A8D" w:rsidP="000C6A8D">
      <w:pPr>
        <w:spacing w:line="23" w:lineRule="atLeast"/>
        <w:ind w:left="708"/>
        <w:jc w:val="both"/>
        <w:rPr>
          <w:rFonts w:ascii="Candara" w:hAnsi="Candara" w:cstheme="majorHAnsi"/>
          <w:sz w:val="22"/>
          <w:szCs w:val="22"/>
        </w:rPr>
      </w:pPr>
    </w:p>
    <w:p w14:paraId="24E0C4C1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Unieważnienie konkursu</w:t>
      </w:r>
    </w:p>
    <w:p w14:paraId="5DE8D71C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 xml:space="preserve">Narodowy Instytut Zdrowia Publicznego </w:t>
      </w:r>
      <w:r w:rsidR="00E617D0">
        <w:rPr>
          <w:rFonts w:ascii="Candara" w:hAnsi="Candara" w:cstheme="majorHAnsi"/>
          <w:sz w:val="22"/>
          <w:szCs w:val="22"/>
        </w:rPr>
        <w:t xml:space="preserve">PZH </w:t>
      </w:r>
      <w:r w:rsidRPr="009B25A1">
        <w:rPr>
          <w:rFonts w:ascii="Candara" w:hAnsi="Candara" w:cstheme="majorHAnsi"/>
          <w:sz w:val="22"/>
          <w:szCs w:val="22"/>
        </w:rPr>
        <w:t xml:space="preserve">– Państwowy </w:t>
      </w:r>
      <w:r w:rsidR="00E617D0">
        <w:rPr>
          <w:rFonts w:ascii="Candara" w:hAnsi="Candara" w:cstheme="majorHAnsi"/>
          <w:sz w:val="22"/>
          <w:szCs w:val="22"/>
        </w:rPr>
        <w:t>Instytut Badawczy</w:t>
      </w:r>
      <w:r w:rsidRPr="009B25A1">
        <w:rPr>
          <w:rFonts w:ascii="Candara" w:hAnsi="Candara" w:cstheme="majorHAnsi"/>
          <w:sz w:val="22"/>
          <w:szCs w:val="22"/>
        </w:rPr>
        <w:t xml:space="preserve"> zastrzega sobie prawo unieważnienia konkursu bez podania przyczyny.</w:t>
      </w:r>
    </w:p>
    <w:p w14:paraId="48913373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</w:p>
    <w:p w14:paraId="056F9A4C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Zasady postępowania z danymi osobowymi</w:t>
      </w:r>
    </w:p>
    <w:p w14:paraId="257F0F15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  <w:lang w:eastAsia="pl-PL"/>
        </w:rPr>
      </w:pPr>
      <w:r w:rsidRPr="009B25A1">
        <w:rPr>
          <w:rFonts w:ascii="Candara" w:hAnsi="Candara" w:cstheme="majorHAnsi"/>
          <w:sz w:val="22"/>
          <w:szCs w:val="22"/>
          <w:lang w:eastAsia="pl-PL"/>
        </w:rPr>
        <w:t xml:space="preserve">Informuję, że oferty złożone po terminie, niekompletne lub nieopatrzone stosownymi podpisami, a także kandydatów, którzy nie przystąpią do II etapu postępowania konkursowego lub zostaną z niego wykluczeni – </w:t>
      </w:r>
      <w:r w:rsidRPr="009B25A1">
        <w:rPr>
          <w:rFonts w:ascii="Candara" w:hAnsi="Candara" w:cstheme="majorHAnsi"/>
          <w:i/>
          <w:sz w:val="22"/>
          <w:szCs w:val="22"/>
          <w:lang w:eastAsia="pl-PL"/>
        </w:rPr>
        <w:t>nie będą rozpatrywane</w:t>
      </w:r>
      <w:r w:rsidRPr="009B25A1">
        <w:rPr>
          <w:rFonts w:ascii="Candara" w:hAnsi="Candara" w:cstheme="majorHAnsi"/>
          <w:sz w:val="22"/>
          <w:szCs w:val="22"/>
          <w:lang w:eastAsia="pl-PL"/>
        </w:rPr>
        <w:t>.</w:t>
      </w:r>
    </w:p>
    <w:p w14:paraId="16725852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  <w:lang w:eastAsia="pl-PL"/>
        </w:rPr>
      </w:pPr>
    </w:p>
    <w:p w14:paraId="3BB30467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Zgodnie z art. 13 ust. 1 Ogólnego Rozporządzenia o Ochronie Danych (RODO) informujemy, że: </w:t>
      </w:r>
    </w:p>
    <w:p w14:paraId="5DBCA940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em danych osobowych kandydatów do pracy jest</w:t>
      </w:r>
      <w:r w:rsidRPr="009B25A1">
        <w:rPr>
          <w:rFonts w:ascii="Candara" w:eastAsia="Calibri" w:hAnsi="Candara" w:cs="Times New Roman"/>
          <w:b/>
          <w:bCs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Narodowy Instytut Zdrowia Publicznego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PZH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- Państwowy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Instytut Badawczy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(NIZP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PZH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t>-PIB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) z siedzibą w ul. Chocimska 24, </w:t>
      </w:r>
      <w:r w:rsidR="00E617D0">
        <w:rPr>
          <w:rFonts w:ascii="Candara" w:eastAsia="Calibri" w:hAnsi="Candara" w:cs="Times New Roman"/>
          <w:iCs/>
          <w:sz w:val="22"/>
          <w:szCs w:val="22"/>
          <w:lang w:eastAsia="en-US"/>
        </w:rPr>
        <w:br/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00-791 Warszawa.</w:t>
      </w:r>
    </w:p>
    <w:p w14:paraId="29B5E12E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wyznaczył Inspektora Ochrony Danych, z którym mogą Państwo się kontaktować w sprawach przetwarzania swoich danych osobowych za pośrednictwem poczty elektronicznej: </w:t>
      </w:r>
      <w:hyperlink r:id="rId9" w:history="1">
        <w:r w:rsidRPr="009B25A1">
          <w:rPr>
            <w:rFonts w:ascii="Candara" w:eastAsia="Calibri" w:hAnsi="Candara" w:cs="Times New Roman"/>
            <w:iCs/>
            <w:color w:val="0563C1"/>
            <w:sz w:val="22"/>
            <w:szCs w:val="22"/>
            <w:u w:val="single"/>
            <w:lang w:eastAsia="en-US"/>
          </w:rPr>
          <w:t>iod@pzh.gov.pl</w:t>
        </w:r>
      </w:hyperlink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.</w:t>
      </w:r>
    </w:p>
    <w:p w14:paraId="418C6EE3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dministrator będzie przetwarzał Państwa dane osobowe na podstawie art 6 ust. 1 lit. a)  oraz </w:t>
      </w:r>
      <w:bookmarkStart w:id="0" w:name="_Hlk52977228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art. 9 ust. 2 lit. b) </w:t>
      </w:r>
      <w:bookmarkEnd w:id="0"/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RODO w zw. z realizacją przepisów wynikających z art. 22 ustawy z dnia 26 czerwca 1974r. Kodeks pracy. Dane osobowe kandydatów do pracy są przetwarzane w celu przeprowadzenia rekrutacji na wolne stanowisko pracy.</w:t>
      </w:r>
    </w:p>
    <w:p w14:paraId="4386D7C0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Dane osobowe mogą być udostępnione innym uprawnionym podmiotom, na podstawie przepisów prawa, a także na rzecz podmiotów, z którymi Administrator zawarł umowę w związku z realizacją usług na rzecz Administratora (np. kancelarią prawną, dostawcą oprogramowania, zewnętrznym audytorem).</w:t>
      </w:r>
    </w:p>
    <w:p w14:paraId="270FC010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zamierza przekazywać Państwa danych osobowych do państwa trzeciego lub organizacji międzynarodowej.</w:t>
      </w:r>
    </w:p>
    <w:p w14:paraId="2247DB17" w14:textId="77777777" w:rsidR="000C6A8D" w:rsidRPr="009B25A1" w:rsidRDefault="000C6A8D" w:rsidP="000C6A8D">
      <w:pPr>
        <w:widowControl/>
        <w:numPr>
          <w:ilvl w:val="0"/>
          <w:numId w:val="14"/>
        </w:numPr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Mają Państwo prawo uzyskać kopię swoich danych osobowych w siedzibie Administratora.</w:t>
      </w:r>
    </w:p>
    <w:p w14:paraId="39ACBA74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</w:p>
    <w:p w14:paraId="3279B75A" w14:textId="77777777" w:rsidR="000C6A8D" w:rsidRPr="009B25A1" w:rsidRDefault="000C6A8D" w:rsidP="000C6A8D">
      <w:pPr>
        <w:widowControl/>
        <w:suppressAutoHyphens w:val="0"/>
        <w:autoSpaceDE/>
        <w:spacing w:line="23" w:lineRule="atLeast"/>
        <w:jc w:val="both"/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u w:val="single"/>
          <w:lang w:eastAsia="en-US"/>
        </w:rPr>
        <w:t>Dodatkowo zgodnie z art. 13 ust. 2 RODO informujemy, że:</w:t>
      </w:r>
    </w:p>
    <w:p w14:paraId="027BCEEA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lastRenderedPageBreak/>
        <w:t>Państwa dane osobowe będą przechowywane przez okres prowadzenia naboru na wolne stanowisko pracy, nie dłużej niż przez okres 90 dni liczonych od dnia zakończenia procesu naboru.</w:t>
      </w:r>
    </w:p>
    <w:p w14:paraId="62BDAAF7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rzysługuje Państwu prawo dostępu do treści swoich danych, ich sprostowania, usunięcia danych lub ograniczenia przetwarzania, a także prawo do wniesienia skargi do organu nadzorczego,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tj. Prezesa Urzędu Ochrony Danych Osobowych.</w:t>
      </w:r>
    </w:p>
    <w:p w14:paraId="2154BC46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 xml:space="preserve">Podanie danych osobowych jest dobrowolne, jednakże niezbędne do wzięcia udziału w naborze na wolne stanowisko pracy. Konsekwencją niepodania danych osobowych jest brak udziału </w:t>
      </w: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br/>
        <w:t>w naborze na wolne stanowisko pracy.</w:t>
      </w:r>
    </w:p>
    <w:p w14:paraId="4AC77B2F" w14:textId="77777777" w:rsidR="000C6A8D" w:rsidRPr="009B25A1" w:rsidRDefault="000C6A8D" w:rsidP="000C6A8D">
      <w:pPr>
        <w:widowControl/>
        <w:numPr>
          <w:ilvl w:val="0"/>
          <w:numId w:val="15"/>
        </w:numPr>
        <w:suppressAutoHyphens w:val="0"/>
        <w:autoSpaceDE/>
        <w:spacing w:line="23" w:lineRule="atLeast"/>
        <w:ind w:left="357" w:hanging="357"/>
        <w:jc w:val="both"/>
        <w:rPr>
          <w:rFonts w:ascii="Candara" w:eastAsia="Calibri" w:hAnsi="Candara" w:cs="Times New Roman"/>
          <w:iCs/>
          <w:sz w:val="22"/>
          <w:szCs w:val="22"/>
          <w:lang w:eastAsia="en-US"/>
        </w:rPr>
      </w:pPr>
      <w:r w:rsidRPr="009B25A1">
        <w:rPr>
          <w:rFonts w:ascii="Candara" w:eastAsia="Calibri" w:hAnsi="Candara" w:cs="Times New Roman"/>
          <w:iCs/>
          <w:sz w:val="22"/>
          <w:szCs w:val="22"/>
          <w:lang w:eastAsia="en-US"/>
        </w:rPr>
        <w:t>Administrator nie podejmuje decyzji w sposób zautomatyzowany w oparciu o Państwa dane osobowe.</w:t>
      </w:r>
    </w:p>
    <w:p w14:paraId="61CD84ED" w14:textId="77777777" w:rsidR="000C6A8D" w:rsidRPr="009B25A1" w:rsidRDefault="000C6A8D" w:rsidP="000C6A8D">
      <w:pPr>
        <w:pStyle w:val="Akapitzlist"/>
        <w:spacing w:after="0" w:line="23" w:lineRule="atLeast"/>
        <w:jc w:val="both"/>
        <w:rPr>
          <w:rFonts w:ascii="Candara" w:hAnsi="Candara" w:cstheme="majorHAnsi"/>
          <w:b/>
        </w:rPr>
      </w:pPr>
    </w:p>
    <w:p w14:paraId="2471638C" w14:textId="77777777" w:rsidR="000C6A8D" w:rsidRPr="009B25A1" w:rsidRDefault="000C6A8D" w:rsidP="00980648">
      <w:pPr>
        <w:pStyle w:val="Akapitzlist"/>
        <w:numPr>
          <w:ilvl w:val="0"/>
          <w:numId w:val="4"/>
        </w:numPr>
        <w:spacing w:after="120" w:line="240" w:lineRule="auto"/>
        <w:ind w:left="567" w:hanging="578"/>
        <w:contextualSpacing w:val="0"/>
        <w:jc w:val="both"/>
        <w:rPr>
          <w:rFonts w:ascii="Candara" w:hAnsi="Candara"/>
          <w:b/>
        </w:rPr>
      </w:pPr>
      <w:r w:rsidRPr="009B25A1">
        <w:rPr>
          <w:rFonts w:ascii="Candara" w:hAnsi="Candara"/>
          <w:b/>
        </w:rPr>
        <w:t>Pozostałe informacje</w:t>
      </w:r>
    </w:p>
    <w:p w14:paraId="2D04B778" w14:textId="77777777" w:rsidR="000C6A8D" w:rsidRPr="009B25A1" w:rsidRDefault="000C6A8D" w:rsidP="000C6A8D">
      <w:pPr>
        <w:spacing w:line="23" w:lineRule="atLeast"/>
        <w:jc w:val="both"/>
        <w:rPr>
          <w:rFonts w:ascii="Candara" w:hAnsi="Candara" w:cstheme="majorHAnsi"/>
          <w:sz w:val="22"/>
          <w:szCs w:val="22"/>
        </w:rPr>
      </w:pPr>
      <w:r w:rsidRPr="009B25A1">
        <w:rPr>
          <w:rFonts w:ascii="Candara" w:hAnsi="Candara" w:cstheme="majorHAnsi"/>
          <w:sz w:val="22"/>
          <w:szCs w:val="22"/>
        </w:rPr>
        <w:t xml:space="preserve">Kandydaci ubiegający się o zatrudnienie będą proszeni – </w:t>
      </w:r>
      <w:r w:rsidRPr="009B25A1">
        <w:rPr>
          <w:rFonts w:ascii="Candara" w:hAnsi="Candara" w:cstheme="majorHAnsi"/>
          <w:i/>
          <w:sz w:val="22"/>
          <w:szCs w:val="22"/>
        </w:rPr>
        <w:t>przed rozpoczęciem II etapu postępowania konkursowego</w:t>
      </w:r>
      <w:r w:rsidRPr="009B25A1">
        <w:rPr>
          <w:rFonts w:ascii="Candara" w:hAnsi="Candara" w:cstheme="majorHAnsi"/>
          <w:sz w:val="22"/>
          <w:szCs w:val="22"/>
        </w:rPr>
        <w:t xml:space="preserve"> – o okazanie dokumentu potwierdzającego tożsamość.</w:t>
      </w:r>
    </w:p>
    <w:p w14:paraId="28FF469E" w14:textId="77777777" w:rsidR="00843453" w:rsidRPr="009B25A1" w:rsidRDefault="00843453" w:rsidP="004D5A43">
      <w:pPr>
        <w:pStyle w:val="Akapitzlist"/>
        <w:spacing w:after="0" w:line="23" w:lineRule="atLeast"/>
        <w:jc w:val="both"/>
        <w:rPr>
          <w:rFonts w:ascii="Candara" w:hAnsi="Candara" w:cstheme="majorHAnsi"/>
        </w:rPr>
      </w:pPr>
    </w:p>
    <w:sectPr w:rsidR="00843453" w:rsidRPr="009B25A1" w:rsidSect="00CC122C">
      <w:headerReference w:type="default" r:id="rId10"/>
      <w:footerReference w:type="default" r:id="rId11"/>
      <w:pgSz w:w="12240" w:h="15840"/>
      <w:pgMar w:top="1985" w:right="1418" w:bottom="851" w:left="1134" w:header="0" w:footer="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8B306" w14:textId="77777777" w:rsidR="003B5695" w:rsidRDefault="003B5695">
      <w:r>
        <w:separator/>
      </w:r>
    </w:p>
  </w:endnote>
  <w:endnote w:type="continuationSeparator" w:id="0">
    <w:p w14:paraId="162E8A96" w14:textId="77777777" w:rsidR="003B5695" w:rsidRDefault="003B5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5190A" w14:textId="77777777" w:rsidR="0041516E" w:rsidRPr="006B02D2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spacing w:val="-7"/>
      </w:rPr>
    </w:pPr>
    <w:r w:rsidRPr="006B02D2">
      <w:rPr>
        <w:rFonts w:asciiTheme="minorHAnsi" w:hAnsiTheme="minorHAnsi" w:cstheme="minorHAnsi"/>
        <w:b/>
        <w:bCs/>
        <w:color w:val="35387F"/>
        <w:spacing w:val="-7"/>
      </w:rPr>
      <w:t>Narodowy Instytut Zdrowia Publicznego PZH - Państwowy Instytut Badawczy</w:t>
    </w:r>
  </w:p>
  <w:p w14:paraId="202E4B08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ul. Chocimska 24, 00-791 Warszawa, Polska</w:t>
    </w:r>
  </w:p>
  <w:p w14:paraId="2B0146CD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Tel: +48 22 54 21 400, +48 22 54 21 200</w:t>
    </w:r>
  </w:p>
  <w:p w14:paraId="6B05F897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b/>
        <w:bCs/>
        <w:color w:val="35387F"/>
        <w:lang w:val="en-US"/>
      </w:rPr>
    </w:pPr>
    <w:r w:rsidRPr="00134015">
      <w:rPr>
        <w:rFonts w:asciiTheme="minorHAnsi" w:hAnsiTheme="minorHAnsi" w:cstheme="minorHAnsi"/>
        <w:b/>
        <w:bCs/>
        <w:color w:val="35387F"/>
        <w:spacing w:val="-7"/>
        <w:sz w:val="21"/>
        <w:szCs w:val="21"/>
        <w:lang w:val="en-US"/>
      </w:rPr>
      <w:t>www.pzh.gov.pl, e-mail: pzh@pzh.gov.pl</w:t>
    </w:r>
  </w:p>
  <w:p w14:paraId="5F1EBC0E" w14:textId="77777777" w:rsidR="0041516E" w:rsidRPr="00134015" w:rsidRDefault="0041516E" w:rsidP="0041516E">
    <w:pPr>
      <w:pStyle w:val="Standard"/>
      <w:shd w:val="clear" w:color="auto" w:fill="FFFFFF"/>
      <w:jc w:val="center"/>
      <w:rPr>
        <w:rFonts w:asciiTheme="minorHAnsi" w:hAnsiTheme="minorHAnsi" w:cstheme="minorHAnsi"/>
        <w:color w:val="35387F"/>
        <w:sz w:val="21"/>
        <w:szCs w:val="21"/>
      </w:rPr>
    </w:pPr>
    <w:r w:rsidRPr="00134015">
      <w:rPr>
        <w:rFonts w:asciiTheme="minorHAnsi" w:hAnsiTheme="minorHAnsi" w:cstheme="minorHAnsi"/>
        <w:color w:val="35387F"/>
        <w:spacing w:val="-7"/>
        <w:sz w:val="21"/>
        <w:szCs w:val="21"/>
      </w:rPr>
      <w:t>Regon: 000288461, NIP: 525-000-87-32</w:t>
    </w:r>
  </w:p>
  <w:p w14:paraId="39214106" w14:textId="77777777" w:rsidR="008809AA" w:rsidRPr="009C6783" w:rsidRDefault="008809AA" w:rsidP="009C6783">
    <w:pPr>
      <w:pStyle w:val="Stopka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4F4F0" w14:textId="77777777" w:rsidR="003B5695" w:rsidRDefault="003B5695">
      <w:r>
        <w:separator/>
      </w:r>
    </w:p>
  </w:footnote>
  <w:footnote w:type="continuationSeparator" w:id="0">
    <w:p w14:paraId="69707B34" w14:textId="77777777" w:rsidR="003B5695" w:rsidRDefault="003B5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5E098" w14:textId="77777777" w:rsidR="009C6783" w:rsidRDefault="009C6783" w:rsidP="009C6783">
    <w:pPr>
      <w:pStyle w:val="Nagwek"/>
    </w:pPr>
  </w:p>
  <w:p w14:paraId="12561990" w14:textId="77777777" w:rsidR="0047306A" w:rsidRDefault="0047306A" w:rsidP="0047306A">
    <w:pPr>
      <w:pStyle w:val="Nagwek"/>
    </w:pPr>
  </w:p>
  <w:p w14:paraId="0C1F63FC" w14:textId="77777777" w:rsidR="00843453" w:rsidRDefault="0047306A" w:rsidP="009C678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2AC63E8" wp14:editId="6A819784">
          <wp:simplePos x="0" y="0"/>
          <wp:positionH relativeFrom="column">
            <wp:posOffset>3831590</wp:posOffset>
          </wp:positionH>
          <wp:positionV relativeFrom="paragraph">
            <wp:posOffset>15240</wp:posOffset>
          </wp:positionV>
          <wp:extent cx="2710815" cy="802005"/>
          <wp:effectExtent l="0" t="0" r="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0815" cy="802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516E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89E93CD" wp14:editId="4698C1B7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562100" cy="741752"/>
          <wp:effectExtent l="0" t="0" r="0" b="1270"/>
          <wp:wrapNone/>
          <wp:docPr id="11" name="Obraz 11" descr="Obraz zawierający tekst, zewnętrzne, zna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, zewnętrzne, znak&#10;&#10;Opis wygenerowany automatyczni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4538" cy="74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4B76A4" w14:textId="77777777" w:rsidR="009C6783" w:rsidRDefault="009C6783" w:rsidP="0041516E">
    <w:pPr>
      <w:pStyle w:val="Tekstpodstawowy"/>
      <w:ind w:firstLine="708"/>
    </w:pPr>
  </w:p>
  <w:p w14:paraId="09133EFC" w14:textId="77777777" w:rsidR="009C6783" w:rsidRPr="009C6783" w:rsidRDefault="00C02E4D" w:rsidP="00C02E4D">
    <w:pPr>
      <w:pStyle w:val="Tekstpodstawowy"/>
      <w:tabs>
        <w:tab w:val="left" w:pos="81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6405"/>
    <w:multiLevelType w:val="hybridMultilevel"/>
    <w:tmpl w:val="DF0695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725A8"/>
    <w:multiLevelType w:val="hybridMultilevel"/>
    <w:tmpl w:val="C32E60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B1E5F"/>
    <w:multiLevelType w:val="hybridMultilevel"/>
    <w:tmpl w:val="CE5881F2"/>
    <w:lvl w:ilvl="0" w:tplc="82903BC6">
      <w:start w:val="1"/>
      <w:numFmt w:val="decimal"/>
      <w:lvlText w:val="%1)"/>
      <w:lvlJc w:val="left"/>
      <w:pPr>
        <w:ind w:left="1074" w:hanging="360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" w15:restartNumberingAfterBreak="0">
    <w:nsid w:val="08A2558F"/>
    <w:multiLevelType w:val="hybridMultilevel"/>
    <w:tmpl w:val="4BE039F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0B073BEA"/>
    <w:multiLevelType w:val="hybridMultilevel"/>
    <w:tmpl w:val="96E674C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88222B"/>
    <w:multiLevelType w:val="hybridMultilevel"/>
    <w:tmpl w:val="254AC92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9865616"/>
    <w:multiLevelType w:val="hybridMultilevel"/>
    <w:tmpl w:val="C8BA1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FD0662"/>
    <w:multiLevelType w:val="hybridMultilevel"/>
    <w:tmpl w:val="230E2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93EC2"/>
    <w:multiLevelType w:val="hybridMultilevel"/>
    <w:tmpl w:val="969449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0911DD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03CF2"/>
    <w:multiLevelType w:val="hybridMultilevel"/>
    <w:tmpl w:val="22D0FC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936859"/>
    <w:multiLevelType w:val="multilevel"/>
    <w:tmpl w:val="FDD44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950DD7"/>
    <w:multiLevelType w:val="hybridMultilevel"/>
    <w:tmpl w:val="3E1037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D517CBA"/>
    <w:multiLevelType w:val="hybridMultilevel"/>
    <w:tmpl w:val="6C2E8B9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E8369B"/>
    <w:multiLevelType w:val="multilevel"/>
    <w:tmpl w:val="3514AC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D22BD7"/>
    <w:multiLevelType w:val="hybridMultilevel"/>
    <w:tmpl w:val="0FE645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E5576E"/>
    <w:multiLevelType w:val="hybridMultilevel"/>
    <w:tmpl w:val="D5CC6AF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E82424A"/>
    <w:multiLevelType w:val="hybridMultilevel"/>
    <w:tmpl w:val="96085A4A"/>
    <w:lvl w:ilvl="0" w:tplc="0415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8" w15:restartNumberingAfterBreak="0">
    <w:nsid w:val="70704265"/>
    <w:multiLevelType w:val="hybridMultilevel"/>
    <w:tmpl w:val="9DEE396E"/>
    <w:lvl w:ilvl="0" w:tplc="8C1C8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4E259A"/>
    <w:multiLevelType w:val="hybridMultilevel"/>
    <w:tmpl w:val="DD7C97D8"/>
    <w:lvl w:ilvl="0" w:tplc="34BC73D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2E37D4"/>
    <w:multiLevelType w:val="hybridMultilevel"/>
    <w:tmpl w:val="EDFA1D50"/>
    <w:lvl w:ilvl="0" w:tplc="04150001">
      <w:start w:val="1"/>
      <w:numFmt w:val="bullet"/>
      <w:lvlText w:val=""/>
      <w:lvlJc w:val="left"/>
      <w:pPr>
        <w:tabs>
          <w:tab w:val="num" w:pos="1064"/>
        </w:tabs>
        <w:ind w:left="1064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84"/>
        </w:tabs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04"/>
        </w:tabs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</w:lvl>
  </w:abstractNum>
  <w:abstractNum w:abstractNumId="21" w15:restartNumberingAfterBreak="0">
    <w:nsid w:val="7E8D3B6D"/>
    <w:multiLevelType w:val="hybridMultilevel"/>
    <w:tmpl w:val="E6DAFA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4"/>
  </w:num>
  <w:num w:numId="4">
    <w:abstractNumId w:val="19"/>
  </w:num>
  <w:num w:numId="5">
    <w:abstractNumId w:val="16"/>
  </w:num>
  <w:num w:numId="6">
    <w:abstractNumId w:val="17"/>
  </w:num>
  <w:num w:numId="7">
    <w:abstractNumId w:val="8"/>
  </w:num>
  <w:num w:numId="8">
    <w:abstractNumId w:val="20"/>
  </w:num>
  <w:num w:numId="9">
    <w:abstractNumId w:val="2"/>
  </w:num>
  <w:num w:numId="10">
    <w:abstractNumId w:val="3"/>
  </w:num>
  <w:num w:numId="11">
    <w:abstractNumId w:val="12"/>
  </w:num>
  <w:num w:numId="12">
    <w:abstractNumId w:val="5"/>
  </w:num>
  <w:num w:numId="13">
    <w:abstractNumId w:val="18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6"/>
  </w:num>
  <w:num w:numId="18">
    <w:abstractNumId w:val="7"/>
  </w:num>
  <w:num w:numId="19">
    <w:abstractNumId w:val="21"/>
  </w:num>
  <w:num w:numId="20">
    <w:abstractNumId w:val="1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IyNjc0NzW0NDBV0lEKTi0uzszPAykwrAUAYayVpCwAAAA="/>
  </w:docVars>
  <w:rsids>
    <w:rsidRoot w:val="00843453"/>
    <w:rsid w:val="000462E5"/>
    <w:rsid w:val="00057BF8"/>
    <w:rsid w:val="00064252"/>
    <w:rsid w:val="000A00AD"/>
    <w:rsid w:val="000A16E4"/>
    <w:rsid w:val="000A198C"/>
    <w:rsid w:val="000C6A8D"/>
    <w:rsid w:val="00111A21"/>
    <w:rsid w:val="00115CE1"/>
    <w:rsid w:val="00121815"/>
    <w:rsid w:val="00137118"/>
    <w:rsid w:val="00151286"/>
    <w:rsid w:val="00152412"/>
    <w:rsid w:val="0015793E"/>
    <w:rsid w:val="00171760"/>
    <w:rsid w:val="00171F64"/>
    <w:rsid w:val="001819A6"/>
    <w:rsid w:val="001A1ECE"/>
    <w:rsid w:val="001C743D"/>
    <w:rsid w:val="001D5D3A"/>
    <w:rsid w:val="001E0CC6"/>
    <w:rsid w:val="001E2FDF"/>
    <w:rsid w:val="002043DD"/>
    <w:rsid w:val="00235F51"/>
    <w:rsid w:val="00246F7B"/>
    <w:rsid w:val="00276A48"/>
    <w:rsid w:val="002869D0"/>
    <w:rsid w:val="002870C9"/>
    <w:rsid w:val="002A68A3"/>
    <w:rsid w:val="002B16A2"/>
    <w:rsid w:val="002C3D20"/>
    <w:rsid w:val="002C6D4D"/>
    <w:rsid w:val="002E7044"/>
    <w:rsid w:val="00321231"/>
    <w:rsid w:val="00351DF1"/>
    <w:rsid w:val="00365A3A"/>
    <w:rsid w:val="00365DCC"/>
    <w:rsid w:val="00382996"/>
    <w:rsid w:val="003B449A"/>
    <w:rsid w:val="003B5695"/>
    <w:rsid w:val="003C1DE3"/>
    <w:rsid w:val="0040412D"/>
    <w:rsid w:val="0041516E"/>
    <w:rsid w:val="00417258"/>
    <w:rsid w:val="0044255D"/>
    <w:rsid w:val="004430F6"/>
    <w:rsid w:val="00464046"/>
    <w:rsid w:val="0047068C"/>
    <w:rsid w:val="0047306A"/>
    <w:rsid w:val="00491F5C"/>
    <w:rsid w:val="004C0BAA"/>
    <w:rsid w:val="004C6357"/>
    <w:rsid w:val="004D3FEB"/>
    <w:rsid w:val="004D4B16"/>
    <w:rsid w:val="004D5A43"/>
    <w:rsid w:val="004F1465"/>
    <w:rsid w:val="005135CD"/>
    <w:rsid w:val="0053606C"/>
    <w:rsid w:val="0054350D"/>
    <w:rsid w:val="00543759"/>
    <w:rsid w:val="00573564"/>
    <w:rsid w:val="005A7F50"/>
    <w:rsid w:val="005E2ECA"/>
    <w:rsid w:val="005E7A8D"/>
    <w:rsid w:val="006056B6"/>
    <w:rsid w:val="00613053"/>
    <w:rsid w:val="006354BE"/>
    <w:rsid w:val="00636F47"/>
    <w:rsid w:val="00665E91"/>
    <w:rsid w:val="0067578C"/>
    <w:rsid w:val="006A03DE"/>
    <w:rsid w:val="006A309A"/>
    <w:rsid w:val="006C6503"/>
    <w:rsid w:val="006F0B0A"/>
    <w:rsid w:val="006F22FD"/>
    <w:rsid w:val="006F6BE6"/>
    <w:rsid w:val="00720DDA"/>
    <w:rsid w:val="007314F6"/>
    <w:rsid w:val="00742139"/>
    <w:rsid w:val="007E15BF"/>
    <w:rsid w:val="007F0490"/>
    <w:rsid w:val="00834B40"/>
    <w:rsid w:val="00843453"/>
    <w:rsid w:val="008703EE"/>
    <w:rsid w:val="008809AA"/>
    <w:rsid w:val="00884208"/>
    <w:rsid w:val="008A7F08"/>
    <w:rsid w:val="008B6EB2"/>
    <w:rsid w:val="008C0B5B"/>
    <w:rsid w:val="008E570A"/>
    <w:rsid w:val="00920A4C"/>
    <w:rsid w:val="009301C9"/>
    <w:rsid w:val="00980648"/>
    <w:rsid w:val="009920CC"/>
    <w:rsid w:val="00996DB1"/>
    <w:rsid w:val="009A2697"/>
    <w:rsid w:val="009A6E82"/>
    <w:rsid w:val="009B25A1"/>
    <w:rsid w:val="009C6783"/>
    <w:rsid w:val="009C72B7"/>
    <w:rsid w:val="009D1838"/>
    <w:rsid w:val="00A053FB"/>
    <w:rsid w:val="00A85482"/>
    <w:rsid w:val="00AA3298"/>
    <w:rsid w:val="00AB3451"/>
    <w:rsid w:val="00AB7C24"/>
    <w:rsid w:val="00AE2CC2"/>
    <w:rsid w:val="00B0102A"/>
    <w:rsid w:val="00B13EF3"/>
    <w:rsid w:val="00B14362"/>
    <w:rsid w:val="00B54BCB"/>
    <w:rsid w:val="00B5629F"/>
    <w:rsid w:val="00B73FBF"/>
    <w:rsid w:val="00B804BE"/>
    <w:rsid w:val="00BA190E"/>
    <w:rsid w:val="00BA283E"/>
    <w:rsid w:val="00BB639D"/>
    <w:rsid w:val="00BE7453"/>
    <w:rsid w:val="00C01C93"/>
    <w:rsid w:val="00C02E4D"/>
    <w:rsid w:val="00C1290B"/>
    <w:rsid w:val="00C324FC"/>
    <w:rsid w:val="00C66E28"/>
    <w:rsid w:val="00C85F61"/>
    <w:rsid w:val="00CA4AD4"/>
    <w:rsid w:val="00CC122C"/>
    <w:rsid w:val="00D04141"/>
    <w:rsid w:val="00D077A9"/>
    <w:rsid w:val="00D32413"/>
    <w:rsid w:val="00D36E28"/>
    <w:rsid w:val="00D3739A"/>
    <w:rsid w:val="00D47D28"/>
    <w:rsid w:val="00D52635"/>
    <w:rsid w:val="00D659D0"/>
    <w:rsid w:val="00DA67B7"/>
    <w:rsid w:val="00DB3212"/>
    <w:rsid w:val="00DC33CF"/>
    <w:rsid w:val="00DE0174"/>
    <w:rsid w:val="00DE10F1"/>
    <w:rsid w:val="00DE3B89"/>
    <w:rsid w:val="00E062C6"/>
    <w:rsid w:val="00E14245"/>
    <w:rsid w:val="00E16658"/>
    <w:rsid w:val="00E617D0"/>
    <w:rsid w:val="00E71D80"/>
    <w:rsid w:val="00E80A33"/>
    <w:rsid w:val="00EA6685"/>
    <w:rsid w:val="00ED06A2"/>
    <w:rsid w:val="00ED24C5"/>
    <w:rsid w:val="00ED7AAA"/>
    <w:rsid w:val="00EF5D2B"/>
    <w:rsid w:val="00F175D8"/>
    <w:rsid w:val="00F223AF"/>
    <w:rsid w:val="00F234A1"/>
    <w:rsid w:val="00F451A6"/>
    <w:rsid w:val="00F64EB7"/>
    <w:rsid w:val="00FC1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9971D1"/>
  <w15:docId w15:val="{0EC98641-7422-4476-B6A0-15E66AB14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rFonts w:ascii="Arial" w:eastAsia="Times New Roman" w:hAnsi="Arial" w:cs="Arial"/>
      <w:sz w:val="20"/>
      <w:szCs w:val="20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czeinternetowe">
    <w:name w:val="Łącze internetowe"/>
    <w:rPr>
      <w:color w:val="0000FF"/>
      <w:u w:val="single"/>
    </w:rPr>
  </w:style>
  <w:style w:type="character" w:customStyle="1" w:styleId="Mocnowyrniony">
    <w:name w:val="Mocno wyróżniony"/>
    <w:qFormat/>
    <w:rPr>
      <w:b/>
      <w:bCs/>
    </w:rPr>
  </w:style>
  <w:style w:type="character" w:customStyle="1" w:styleId="contact-details1">
    <w:name w:val="contact-details1"/>
    <w:qFormat/>
    <w:rPr>
      <w:rFonts w:ascii="Arial" w:hAnsi="Arial" w:cs="Arial"/>
      <w:b/>
      <w:bCs/>
      <w:vanish w:val="0"/>
      <w:sz w:val="18"/>
      <w:szCs w:val="18"/>
    </w:rPr>
  </w:style>
  <w:style w:type="character" w:customStyle="1" w:styleId="StopkaZnak">
    <w:name w:val="Stopka Znak"/>
    <w:qFormat/>
    <w:rPr>
      <w:rFonts w:ascii="Arial" w:hAnsi="Arial" w:cs="Arial"/>
    </w:rPr>
  </w:style>
  <w:style w:type="character" w:customStyle="1" w:styleId="NagwekZnak">
    <w:name w:val="Nagłówek Znak"/>
    <w:qFormat/>
    <w:rPr>
      <w:rFonts w:ascii="Arial" w:hAnsi="Arial" w:cs="Arial"/>
    </w:rPr>
  </w:style>
  <w:style w:type="paragraph" w:styleId="Nagwek">
    <w:name w:val="header"/>
    <w:basedOn w:val="Normalny"/>
    <w:next w:val="Tekstpodstawowy"/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</w:style>
  <w:style w:type="paragraph" w:styleId="Tekstdymka">
    <w:name w:val="Balloon Text"/>
    <w:basedOn w:val="Normalny"/>
    <w:qFormat/>
    <w:rPr>
      <w:rFonts w:ascii="Tahoma" w:hAnsi="Tahoma" w:cs="Tahoma"/>
      <w:sz w:val="16"/>
      <w:szCs w:val="16"/>
    </w:rPr>
  </w:style>
  <w:style w:type="paragraph" w:styleId="Bezodstpw">
    <w:name w:val="No Spacing"/>
    <w:basedOn w:val="Normalny"/>
    <w:qFormat/>
    <w:pPr>
      <w:widowControl/>
      <w:autoSpaceDE/>
    </w:pPr>
    <w:rPr>
      <w:rFonts w:ascii="Calibri" w:eastAsia="Calibri" w:hAnsi="Calibri" w:cs="Calibri"/>
      <w:sz w:val="22"/>
      <w:szCs w:val="22"/>
    </w:rPr>
  </w:style>
  <w:style w:type="character" w:styleId="Uwydatnienie">
    <w:name w:val="Emphasis"/>
    <w:basedOn w:val="Domylnaczcionkaakapitu"/>
    <w:uiPriority w:val="20"/>
    <w:qFormat/>
    <w:rsid w:val="00365DCC"/>
    <w:rPr>
      <w:i/>
      <w:iCs/>
    </w:rPr>
  </w:style>
  <w:style w:type="character" w:styleId="Pogrubienie">
    <w:name w:val="Strong"/>
    <w:basedOn w:val="Domylnaczcionkaakapitu"/>
    <w:uiPriority w:val="22"/>
    <w:qFormat/>
    <w:rsid w:val="00365DCC"/>
    <w:rPr>
      <w:b/>
      <w:bCs/>
    </w:rPr>
  </w:style>
  <w:style w:type="paragraph" w:styleId="Akapitzlist">
    <w:name w:val="List Paragraph"/>
    <w:aliases w:val="Numerowanie,List Paragraph,Akapit z listą4,Podsis rysunku,T_SZ_List Paragraph,L1,Akapit z listą5,BulletC,Wyliczanie,Obiekt,normalny tekst,Akapit z listą31,Bullets,List Paragraph1,Wypunktowanie,CP-UC,CP-Punkty,Bullet List,List - bullets,b1"/>
    <w:basedOn w:val="Normalny"/>
    <w:link w:val="AkapitzlistZnak"/>
    <w:uiPriority w:val="34"/>
    <w:qFormat/>
    <w:rsid w:val="00D36E28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36E28"/>
    <w:rPr>
      <w:color w:val="0563C1" w:themeColor="hyperlink"/>
      <w:u w:val="single"/>
    </w:rPr>
  </w:style>
  <w:style w:type="paragraph" w:customStyle="1" w:styleId="Standard">
    <w:name w:val="Standard"/>
    <w:rsid w:val="009C6783"/>
    <w:pPr>
      <w:widowControl w:val="0"/>
      <w:suppressAutoHyphens/>
      <w:autoSpaceDN w:val="0"/>
      <w:textAlignment w:val="baseline"/>
    </w:pPr>
    <w:rPr>
      <w:rFonts w:ascii="Arial" w:eastAsia="Times New Roman" w:hAnsi="Arial" w:cs="Arial"/>
      <w:sz w:val="20"/>
      <w:szCs w:val="20"/>
      <w:lang w:bidi="ar-SA"/>
    </w:rPr>
  </w:style>
  <w:style w:type="character" w:customStyle="1" w:styleId="AkapitzlistZnak">
    <w:name w:val="Akapit z listą Znak"/>
    <w:aliases w:val="Numerowanie Znak,List Paragraph Znak,Akapit z listą4 Znak,Podsis rysunku Znak,T_SZ_List Paragraph Znak,L1 Znak,Akapit z listą5 Znak,BulletC Znak,Wyliczanie Znak,Obiekt Znak,normalny tekst Znak,Akapit z listą31 Znak,Bullets Znak"/>
    <w:basedOn w:val="Domylnaczcionkaakapitu"/>
    <w:link w:val="Akapitzlist"/>
    <w:uiPriority w:val="34"/>
    <w:qFormat/>
    <w:locked/>
    <w:rsid w:val="000C6A8D"/>
    <w:rPr>
      <w:rFonts w:ascii="Calibri" w:eastAsia="Calibri" w:hAnsi="Calibri" w:cs="Times New Roman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dry@pzh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pzh.gov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10BD79-CD9B-4CA2-A1E7-F84C05691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016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IZP-PZH-papier-wzor</vt:lpstr>
    </vt:vector>
  </TitlesOfParts>
  <Company/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ZP-PZH-papier-wzor</dc:title>
  <dc:creator>Kwiatkowska Monika</dc:creator>
  <cp:lastModifiedBy>Kwiatkowska Monika</cp:lastModifiedBy>
  <cp:revision>18</cp:revision>
  <cp:lastPrinted>2021-07-01T10:19:00Z</cp:lastPrinted>
  <dcterms:created xsi:type="dcterms:W3CDTF">2022-03-09T08:28:00Z</dcterms:created>
  <dcterms:modified xsi:type="dcterms:W3CDTF">2022-03-10T13:45:00Z</dcterms:modified>
  <dc:language>pl-PL</dc:language>
</cp:coreProperties>
</file>